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58C4038A" w:rsidR="0038792E" w:rsidRDefault="00560DDA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34BD117E">
            <wp:simplePos x="0" y="0"/>
            <wp:positionH relativeFrom="margin">
              <wp:posOffset>2360295</wp:posOffset>
            </wp:positionH>
            <wp:positionV relativeFrom="page">
              <wp:posOffset>1590675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7FB" w:rsidRPr="00C427FB">
        <w:rPr>
          <w:rFonts w:ascii="Times New Roman" w:hAnsi="Times New Roman" w:cs="Times New Roman"/>
          <w:b/>
          <w:sz w:val="28"/>
          <w:szCs w:val="24"/>
        </w:rPr>
        <w:t>CSE 303L: Data Communication and Computer Networks</w:t>
      </w:r>
    </w:p>
    <w:p w14:paraId="1EF22511" w14:textId="0EAA8126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Lab01</w:t>
      </w:r>
    </w:p>
    <w:p w14:paraId="674104A3" w14:textId="77777777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63863C6" w:rsidR="00BC3F03" w:rsidRDefault="00BA5D0F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ll</w:t>
      </w:r>
      <w:r w:rsidR="006E02F2">
        <w:rPr>
          <w:rFonts w:ascii="Times New Roman" w:hAnsi="Times New Roman" w:cs="Times New Roman"/>
          <w:b/>
          <w:sz w:val="24"/>
          <w:szCs w:val="24"/>
        </w:rPr>
        <w:t xml:space="preserve"> 2024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20FD500B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1569F2CD" w:rsidR="00BC3F03" w:rsidRPr="00AB6718" w:rsidRDefault="00C427FB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. Yasir Saleem Afridi </w:t>
      </w:r>
    </w:p>
    <w:p w14:paraId="30532105" w14:textId="59F3F2AB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C427FB">
        <w:rPr>
          <w:rFonts w:ascii="Times New Roman" w:hAnsi="Times New Roman" w:cs="Times New Roman"/>
          <w:sz w:val="24"/>
          <w:szCs w:val="24"/>
        </w:rPr>
        <w:t xml:space="preserve"> (26 </w:t>
      </w:r>
      <w:r w:rsidR="00BA5D0F">
        <w:rPr>
          <w:rFonts w:ascii="Times New Roman" w:hAnsi="Times New Roman" w:cs="Times New Roman"/>
          <w:sz w:val="24"/>
          <w:szCs w:val="24"/>
        </w:rPr>
        <w:t>0</w:t>
      </w:r>
      <w:r w:rsidR="00C427FB">
        <w:rPr>
          <w:rFonts w:ascii="Times New Roman" w:hAnsi="Times New Roman" w:cs="Times New Roman"/>
          <w:sz w:val="24"/>
          <w:szCs w:val="24"/>
        </w:rPr>
        <w:t>2,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62438A27" w14:textId="77777777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EB1636F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764086F1" w14:textId="2485C1DD" w:rsidR="00C427FB" w:rsidRDefault="00C427F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A6B0DEF" w14:textId="38024AB7" w:rsidR="00C427FB" w:rsidRDefault="00C427F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F90D7F" w14:textId="4F8791C2" w:rsidR="00C427FB" w:rsidRDefault="00C427F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EFAA67" w14:textId="6B68EC9C" w:rsidR="00C427FB" w:rsidRDefault="00C427F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350C2F" w14:textId="77777777" w:rsidR="00C427FB" w:rsidRPr="00C427FB" w:rsidRDefault="00C427FB" w:rsidP="00BC3F03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427FB">
        <w:rPr>
          <w:rFonts w:ascii="Times New Roman" w:hAnsi="Times New Roman" w:cs="Times New Roman"/>
          <w:b/>
          <w:sz w:val="28"/>
          <w:szCs w:val="24"/>
        </w:rPr>
        <w:lastRenderedPageBreak/>
        <w:t>Lab 01</w:t>
      </w:r>
    </w:p>
    <w:p w14:paraId="36D38718" w14:textId="77777777" w:rsidR="00C427FB" w:rsidRDefault="00C427FB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C427FB">
        <w:rPr>
          <w:rFonts w:ascii="Times New Roman" w:hAnsi="Times New Roman" w:cs="Times New Roman"/>
          <w:sz w:val="24"/>
          <w:szCs w:val="24"/>
        </w:rPr>
        <w:t xml:space="preserve"> </w:t>
      </w:r>
      <w:r w:rsidRPr="00C427FB">
        <w:rPr>
          <w:rFonts w:ascii="Times New Roman" w:hAnsi="Times New Roman" w:cs="Times New Roman"/>
          <w:b/>
          <w:sz w:val="28"/>
          <w:szCs w:val="24"/>
        </w:rPr>
        <w:t>PC Network TCP/IP Configuration</w:t>
      </w:r>
    </w:p>
    <w:p w14:paraId="4FB694E8" w14:textId="77777777" w:rsidR="00C427FB" w:rsidRDefault="00C427FB" w:rsidP="00C427FB">
      <w:pPr>
        <w:rPr>
          <w:rFonts w:ascii="Times New Roman" w:hAnsi="Times New Roman" w:cs="Times New Roman"/>
          <w:b/>
          <w:sz w:val="24"/>
          <w:szCs w:val="24"/>
        </w:rPr>
      </w:pPr>
      <w:r w:rsidRPr="00C427FB">
        <w:rPr>
          <w:rFonts w:ascii="Times New Roman" w:hAnsi="Times New Roman" w:cs="Times New Roman"/>
          <w:b/>
          <w:sz w:val="24"/>
          <w:szCs w:val="24"/>
        </w:rPr>
        <w:t xml:space="preserve"> OBJECTIVES OF THE LAB</w:t>
      </w:r>
    </w:p>
    <w:p w14:paraId="5B8F8400" w14:textId="77777777" w:rsidR="00C427FB" w:rsidRDefault="00C427FB" w:rsidP="00C427FB">
      <w:pPr>
        <w:jc w:val="both"/>
        <w:rPr>
          <w:rFonts w:ascii="Times New Roman" w:hAnsi="Times New Roman" w:cs="Times New Roman"/>
          <w:sz w:val="24"/>
          <w:szCs w:val="24"/>
        </w:rPr>
      </w:pPr>
      <w:r w:rsidRPr="00C427FB">
        <w:rPr>
          <w:rFonts w:ascii="Times New Roman" w:hAnsi="Times New Roman" w:cs="Times New Roman"/>
          <w:sz w:val="24"/>
          <w:szCs w:val="24"/>
        </w:rPr>
        <w:t xml:space="preserve"> Following topics will be covered in this lab</w:t>
      </w:r>
    </w:p>
    <w:p w14:paraId="2C9AB27C" w14:textId="618BFCC9" w:rsidR="00C427FB" w:rsidRPr="003C1F9A" w:rsidRDefault="00C427FB" w:rsidP="003C1F9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1F9A">
        <w:rPr>
          <w:rFonts w:ascii="Times New Roman" w:hAnsi="Times New Roman" w:cs="Times New Roman"/>
          <w:sz w:val="24"/>
          <w:szCs w:val="24"/>
        </w:rPr>
        <w:t xml:space="preserve">Gather information including connection, host name, Layer 2 MAC address and Layer 3 TCP/IP network address information. </w:t>
      </w:r>
    </w:p>
    <w:p w14:paraId="25A8B25A" w14:textId="347537A1" w:rsidR="00C427FB" w:rsidRPr="003C1F9A" w:rsidRDefault="00C427FB" w:rsidP="003C1F9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1F9A">
        <w:rPr>
          <w:rFonts w:ascii="Times New Roman" w:hAnsi="Times New Roman" w:cs="Times New Roman"/>
          <w:sz w:val="24"/>
          <w:szCs w:val="24"/>
        </w:rPr>
        <w:t>Compare network information to other PCs on the network.</w:t>
      </w:r>
    </w:p>
    <w:p w14:paraId="334A098B" w14:textId="6731F9A7" w:rsidR="00C427FB" w:rsidRDefault="00C427FB" w:rsidP="003C1F9A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C1F9A">
        <w:rPr>
          <w:rFonts w:ascii="Times New Roman" w:hAnsi="Times New Roman" w:cs="Times New Roman"/>
          <w:sz w:val="24"/>
          <w:szCs w:val="24"/>
        </w:rPr>
        <w:t>Identify tool used for discovering a computer’s network configuration.</w:t>
      </w:r>
    </w:p>
    <w:p w14:paraId="72C2B58A" w14:textId="77777777" w:rsidR="003C1F9A" w:rsidRPr="00A35B75" w:rsidRDefault="003C1F9A" w:rsidP="003C1F9A">
      <w:pPr>
        <w:jc w:val="both"/>
        <w:rPr>
          <w:b/>
          <w:sz w:val="24"/>
        </w:rPr>
      </w:pPr>
      <w:r w:rsidRPr="00A35B75">
        <w:rPr>
          <w:b/>
          <w:sz w:val="24"/>
        </w:rPr>
        <w:t xml:space="preserve">Step 1  </w:t>
      </w:r>
    </w:p>
    <w:p w14:paraId="0490F1FC" w14:textId="659D06FA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Establish and verify connectivity to the Internet. This ensures the computer has an IP address.  </w:t>
      </w:r>
    </w:p>
    <w:p w14:paraId="06FD524E" w14:textId="77777777" w:rsidR="003C1F9A" w:rsidRPr="00A35B75" w:rsidRDefault="003C1F9A" w:rsidP="003C1F9A">
      <w:pPr>
        <w:jc w:val="both"/>
        <w:rPr>
          <w:b/>
          <w:sz w:val="24"/>
        </w:rPr>
      </w:pPr>
      <w:r w:rsidRPr="00A35B75">
        <w:rPr>
          <w:b/>
          <w:sz w:val="24"/>
        </w:rPr>
        <w:t xml:space="preserve">Step 2 </w:t>
      </w:r>
    </w:p>
    <w:p w14:paraId="3F4B2246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Use the Start menu to open the Command Prompt, an MS-DOS-like window. Press Start &gt;  </w:t>
      </w:r>
    </w:p>
    <w:p w14:paraId="4E84BD8D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The following figure shows the Command screen. Type ipconfig and press the Enter key. The </w:t>
      </w:r>
    </w:p>
    <w:p w14:paraId="5568B9B7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>spelling of ipconfig is critical while case is not. It is short for IP Configuration.</w:t>
      </w:r>
    </w:p>
    <w:p w14:paraId="7A57D166" w14:textId="0AC93D08" w:rsidR="003C1F9A" w:rsidRDefault="00A20A42" w:rsidP="00A20A42">
      <w:r w:rsidRPr="00A20A42">
        <w:drawing>
          <wp:inline distT="0" distB="0" distL="0" distR="0" wp14:anchorId="65372077" wp14:editId="5BA554D4">
            <wp:extent cx="5943600" cy="4171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1FC8" w14:textId="77777777" w:rsidR="003C1F9A" w:rsidRDefault="003C1F9A" w:rsidP="003C1F9A"/>
    <w:p w14:paraId="7714FA85" w14:textId="77777777" w:rsidR="003C1F9A" w:rsidRPr="00A35B75" w:rsidRDefault="003C1F9A" w:rsidP="003C1F9A">
      <w:pPr>
        <w:rPr>
          <w:b/>
          <w:sz w:val="24"/>
        </w:rPr>
      </w:pPr>
      <w:r w:rsidRPr="00A35B75">
        <w:rPr>
          <w:b/>
          <w:sz w:val="24"/>
        </w:rPr>
        <w:t xml:space="preserve">Step 3 </w:t>
      </w:r>
    </w:p>
    <w:p w14:paraId="7ADBA95D" w14:textId="01FD17EF" w:rsidR="003C1F9A" w:rsidRPr="006D20EC" w:rsidRDefault="003C1F9A" w:rsidP="003C1F9A">
      <w:pPr>
        <w:rPr>
          <w:sz w:val="24"/>
        </w:rPr>
      </w:pPr>
      <w:r w:rsidRPr="006D20EC">
        <w:rPr>
          <w:sz w:val="24"/>
        </w:rPr>
        <w:t xml:space="preserve">Record the following TCP/IP information for </w:t>
      </w:r>
      <w:r w:rsidR="00A26AEA" w:rsidRPr="006D20EC">
        <w:rPr>
          <w:sz w:val="24"/>
        </w:rPr>
        <w:t>at least</w:t>
      </w:r>
      <w:r w:rsidR="00A26AEA">
        <w:rPr>
          <w:sz w:val="24"/>
        </w:rPr>
        <w:t xml:space="preserve"> three</w:t>
      </w:r>
      <w:r w:rsidRPr="006D20EC">
        <w:rPr>
          <w:sz w:val="24"/>
        </w:rPr>
        <w:t xml:space="preserve"> compu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9"/>
        <w:gridCol w:w="2363"/>
        <w:gridCol w:w="2364"/>
        <w:gridCol w:w="2364"/>
      </w:tblGrid>
      <w:tr w:rsidR="003C1F9A" w:rsidRPr="006D20EC" w14:paraId="48B418FC" w14:textId="77777777" w:rsidTr="004C6947">
        <w:tc>
          <w:tcPr>
            <w:tcW w:w="2442" w:type="dxa"/>
          </w:tcPr>
          <w:p w14:paraId="57FD4819" w14:textId="77777777" w:rsidR="003C1F9A" w:rsidRPr="006D20EC" w:rsidRDefault="003C1F9A" w:rsidP="004C6947">
            <w:pPr>
              <w:rPr>
                <w:sz w:val="24"/>
              </w:rPr>
            </w:pPr>
          </w:p>
        </w:tc>
        <w:tc>
          <w:tcPr>
            <w:tcW w:w="2442" w:type="dxa"/>
          </w:tcPr>
          <w:p w14:paraId="2AC3D5E7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Computer 1</w:t>
            </w:r>
          </w:p>
        </w:tc>
        <w:tc>
          <w:tcPr>
            <w:tcW w:w="2443" w:type="dxa"/>
          </w:tcPr>
          <w:p w14:paraId="35F1CB32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Computer 2 (Neighbor 1)</w:t>
            </w:r>
          </w:p>
        </w:tc>
        <w:tc>
          <w:tcPr>
            <w:tcW w:w="2443" w:type="dxa"/>
          </w:tcPr>
          <w:p w14:paraId="180D138F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Computer 3 (Neighbor 1)</w:t>
            </w:r>
          </w:p>
        </w:tc>
      </w:tr>
      <w:tr w:rsidR="003C1F9A" w:rsidRPr="006D20EC" w14:paraId="4998701C" w14:textId="77777777" w:rsidTr="004C6947">
        <w:tc>
          <w:tcPr>
            <w:tcW w:w="2442" w:type="dxa"/>
          </w:tcPr>
          <w:p w14:paraId="402F52B0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IP Address</w:t>
            </w:r>
          </w:p>
        </w:tc>
        <w:tc>
          <w:tcPr>
            <w:tcW w:w="2442" w:type="dxa"/>
          </w:tcPr>
          <w:p w14:paraId="72840D4A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192.168.239.153</w:t>
            </w:r>
          </w:p>
        </w:tc>
        <w:tc>
          <w:tcPr>
            <w:tcW w:w="2443" w:type="dxa"/>
          </w:tcPr>
          <w:p w14:paraId="4EFECA8A" w14:textId="6C55EB7F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192.168.243</w:t>
            </w:r>
            <w:r w:rsidR="003C1F9A">
              <w:rPr>
                <w:sz w:val="24"/>
              </w:rPr>
              <w:t>.149</w:t>
            </w:r>
          </w:p>
        </w:tc>
        <w:tc>
          <w:tcPr>
            <w:tcW w:w="2443" w:type="dxa"/>
          </w:tcPr>
          <w:p w14:paraId="1FACF750" w14:textId="786C2C74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192.168</w:t>
            </w:r>
            <w:r w:rsidR="003C1F9A">
              <w:rPr>
                <w:sz w:val="24"/>
              </w:rPr>
              <w:t>.160.40</w:t>
            </w:r>
          </w:p>
        </w:tc>
      </w:tr>
      <w:tr w:rsidR="003C1F9A" w:rsidRPr="006D20EC" w14:paraId="2D27A0D7" w14:textId="77777777" w:rsidTr="004C6947">
        <w:tc>
          <w:tcPr>
            <w:tcW w:w="2442" w:type="dxa"/>
          </w:tcPr>
          <w:p w14:paraId="7811B6EA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Subnet Mask</w:t>
            </w:r>
          </w:p>
        </w:tc>
        <w:tc>
          <w:tcPr>
            <w:tcW w:w="2442" w:type="dxa"/>
          </w:tcPr>
          <w:p w14:paraId="5AA3198E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255.255.255.0</w:t>
            </w:r>
          </w:p>
        </w:tc>
        <w:tc>
          <w:tcPr>
            <w:tcW w:w="2443" w:type="dxa"/>
          </w:tcPr>
          <w:p w14:paraId="3E1841D1" w14:textId="6D61F7F5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255.255.255</w:t>
            </w:r>
            <w:r w:rsidR="003C1F9A">
              <w:rPr>
                <w:sz w:val="24"/>
              </w:rPr>
              <w:t>.0</w:t>
            </w:r>
          </w:p>
        </w:tc>
        <w:tc>
          <w:tcPr>
            <w:tcW w:w="2443" w:type="dxa"/>
          </w:tcPr>
          <w:p w14:paraId="43A1B19D" w14:textId="01049741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255.255.255</w:t>
            </w:r>
            <w:r w:rsidR="003C1F9A">
              <w:rPr>
                <w:sz w:val="24"/>
              </w:rPr>
              <w:t>.0</w:t>
            </w:r>
          </w:p>
        </w:tc>
      </w:tr>
      <w:tr w:rsidR="003C1F9A" w:rsidRPr="006D20EC" w14:paraId="2786F3A9" w14:textId="77777777" w:rsidTr="004C6947">
        <w:tc>
          <w:tcPr>
            <w:tcW w:w="2442" w:type="dxa"/>
          </w:tcPr>
          <w:p w14:paraId="6452128C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Default Gateway</w:t>
            </w:r>
          </w:p>
        </w:tc>
        <w:tc>
          <w:tcPr>
            <w:tcW w:w="2442" w:type="dxa"/>
          </w:tcPr>
          <w:p w14:paraId="3B9E78C6" w14:textId="777CD4EB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192.168.239.1</w:t>
            </w:r>
          </w:p>
        </w:tc>
        <w:tc>
          <w:tcPr>
            <w:tcW w:w="2443" w:type="dxa"/>
          </w:tcPr>
          <w:p w14:paraId="498C1DB2" w14:textId="25B9D8E3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192.160.243</w:t>
            </w:r>
            <w:r w:rsidR="003C1F9A">
              <w:rPr>
                <w:sz w:val="24"/>
              </w:rPr>
              <w:t>.1</w:t>
            </w:r>
          </w:p>
        </w:tc>
        <w:tc>
          <w:tcPr>
            <w:tcW w:w="2443" w:type="dxa"/>
          </w:tcPr>
          <w:p w14:paraId="1F5C005F" w14:textId="04BB285D" w:rsidR="003C1F9A" w:rsidRPr="006D20EC" w:rsidRDefault="00A26AEA" w:rsidP="004C6947">
            <w:pPr>
              <w:rPr>
                <w:sz w:val="24"/>
              </w:rPr>
            </w:pPr>
            <w:r>
              <w:rPr>
                <w:sz w:val="24"/>
              </w:rPr>
              <w:t>192.168</w:t>
            </w:r>
            <w:r w:rsidR="003C1F9A">
              <w:rPr>
                <w:sz w:val="24"/>
              </w:rPr>
              <w:t>.160.1</w:t>
            </w:r>
          </w:p>
        </w:tc>
      </w:tr>
      <w:tr w:rsidR="003C1F9A" w:rsidRPr="006D20EC" w14:paraId="209B906D" w14:textId="77777777" w:rsidTr="004C6947">
        <w:tc>
          <w:tcPr>
            <w:tcW w:w="2442" w:type="dxa"/>
          </w:tcPr>
          <w:p w14:paraId="7F3E683E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DNS Address</w:t>
            </w:r>
          </w:p>
        </w:tc>
        <w:tc>
          <w:tcPr>
            <w:tcW w:w="2442" w:type="dxa"/>
          </w:tcPr>
          <w:p w14:paraId="1832082A" w14:textId="77777777" w:rsidR="003C1F9A" w:rsidRPr="006D20EC" w:rsidRDefault="003C1F9A" w:rsidP="004C6947">
            <w:pPr>
              <w:rPr>
                <w:sz w:val="24"/>
              </w:rPr>
            </w:pPr>
            <w:r w:rsidRPr="003C6BB8">
              <w:rPr>
                <w:sz w:val="24"/>
              </w:rPr>
              <w:t>192.168.239.121</w:t>
            </w:r>
          </w:p>
        </w:tc>
        <w:tc>
          <w:tcPr>
            <w:tcW w:w="2443" w:type="dxa"/>
          </w:tcPr>
          <w:p w14:paraId="526FEDA0" w14:textId="2D879D7F" w:rsidR="003C1F9A" w:rsidRPr="006D20EC" w:rsidRDefault="00A613FA" w:rsidP="004C6947">
            <w:pPr>
              <w:rPr>
                <w:sz w:val="24"/>
              </w:rPr>
            </w:pPr>
            <w:r>
              <w:rPr>
                <w:sz w:val="24"/>
              </w:rPr>
              <w:t>192.168.239.121</w:t>
            </w:r>
          </w:p>
        </w:tc>
        <w:tc>
          <w:tcPr>
            <w:tcW w:w="2443" w:type="dxa"/>
          </w:tcPr>
          <w:p w14:paraId="2AFC0013" w14:textId="4BAA21E9" w:rsidR="003C1F9A" w:rsidRPr="006D20EC" w:rsidRDefault="00A613FA" w:rsidP="004C6947">
            <w:pPr>
              <w:rPr>
                <w:sz w:val="24"/>
              </w:rPr>
            </w:pPr>
            <w:r>
              <w:rPr>
                <w:sz w:val="24"/>
              </w:rPr>
              <w:t>192.168.239.121</w:t>
            </w:r>
          </w:p>
        </w:tc>
      </w:tr>
      <w:tr w:rsidR="003C1F9A" w:rsidRPr="006D20EC" w14:paraId="18F443D5" w14:textId="77777777" w:rsidTr="004C6947">
        <w:tc>
          <w:tcPr>
            <w:tcW w:w="2442" w:type="dxa"/>
          </w:tcPr>
          <w:p w14:paraId="0B006FEE" w14:textId="77777777" w:rsidR="003C1F9A" w:rsidRPr="006D20EC" w:rsidRDefault="003C1F9A" w:rsidP="004C6947">
            <w:pPr>
              <w:rPr>
                <w:sz w:val="24"/>
              </w:rPr>
            </w:pPr>
            <w:r w:rsidRPr="006D20EC">
              <w:rPr>
                <w:sz w:val="24"/>
              </w:rPr>
              <w:t>DHCP Address</w:t>
            </w:r>
          </w:p>
        </w:tc>
        <w:tc>
          <w:tcPr>
            <w:tcW w:w="2442" w:type="dxa"/>
          </w:tcPr>
          <w:p w14:paraId="2AD2B822" w14:textId="64299AF7" w:rsidR="003C1F9A" w:rsidRPr="006D20EC" w:rsidRDefault="00A613FA" w:rsidP="004C6947">
            <w:pPr>
              <w:rPr>
                <w:sz w:val="24"/>
              </w:rPr>
            </w:pPr>
            <w:r>
              <w:rPr>
                <w:sz w:val="24"/>
              </w:rPr>
              <w:t>192.168.100</w:t>
            </w:r>
            <w:r w:rsidR="003C1F9A" w:rsidRPr="003C6BB8">
              <w:rPr>
                <w:sz w:val="24"/>
              </w:rPr>
              <w:t>.121</w:t>
            </w:r>
          </w:p>
        </w:tc>
        <w:tc>
          <w:tcPr>
            <w:tcW w:w="2443" w:type="dxa"/>
          </w:tcPr>
          <w:p w14:paraId="70EEAC71" w14:textId="77777777" w:rsidR="003C1F9A" w:rsidRPr="006D20EC" w:rsidRDefault="003C1F9A" w:rsidP="004C6947">
            <w:pPr>
              <w:rPr>
                <w:sz w:val="24"/>
              </w:rPr>
            </w:pPr>
            <w:r>
              <w:rPr>
                <w:sz w:val="24"/>
              </w:rPr>
              <w:t>192.168.100.153</w:t>
            </w:r>
          </w:p>
        </w:tc>
        <w:tc>
          <w:tcPr>
            <w:tcW w:w="2443" w:type="dxa"/>
          </w:tcPr>
          <w:p w14:paraId="0F5A5ED1" w14:textId="77777777" w:rsidR="003C1F9A" w:rsidRPr="006D20EC" w:rsidRDefault="003C1F9A" w:rsidP="004C6947">
            <w:pPr>
              <w:rPr>
                <w:sz w:val="24"/>
              </w:rPr>
            </w:pPr>
            <w:r>
              <w:rPr>
                <w:sz w:val="24"/>
              </w:rPr>
              <w:t>192.168.100.153</w:t>
            </w:r>
          </w:p>
        </w:tc>
      </w:tr>
    </w:tbl>
    <w:p w14:paraId="6DDAF5ED" w14:textId="77777777" w:rsidR="003C1F9A" w:rsidRDefault="003C1F9A" w:rsidP="003C1F9A"/>
    <w:p w14:paraId="0419841B" w14:textId="77777777" w:rsidR="003C1F9A" w:rsidRPr="00A35B75" w:rsidRDefault="003C1F9A" w:rsidP="003C1F9A">
      <w:pPr>
        <w:rPr>
          <w:b/>
          <w:sz w:val="24"/>
        </w:rPr>
      </w:pPr>
      <w:r w:rsidRPr="00A35B75">
        <w:rPr>
          <w:b/>
          <w:sz w:val="24"/>
        </w:rPr>
        <w:t xml:space="preserve">Step 4  </w:t>
      </w:r>
    </w:p>
    <w:p w14:paraId="61EDAEC9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Compare the TCP/IP configuration of this computer to others on the LAN  </w:t>
      </w:r>
    </w:p>
    <w:p w14:paraId="765750F3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If this computer is on a LAN, compare the information of several machines.  </w:t>
      </w:r>
    </w:p>
    <w:p w14:paraId="0EC964C1" w14:textId="77777777" w:rsidR="003C1F9A" w:rsidRDefault="003C1F9A" w:rsidP="003C1F9A">
      <w:pPr>
        <w:jc w:val="both"/>
        <w:rPr>
          <w:sz w:val="24"/>
        </w:rPr>
      </w:pPr>
      <w:r>
        <w:rPr>
          <w:sz w:val="24"/>
        </w:rPr>
        <w:t>Are there any similarities?</w:t>
      </w:r>
    </w:p>
    <w:p w14:paraId="5F2AF7EF" w14:textId="77777777" w:rsidR="003C1F9A" w:rsidRDefault="003C1F9A" w:rsidP="003C1F9A">
      <w:pPr>
        <w:jc w:val="both"/>
        <w:rPr>
          <w:sz w:val="24"/>
        </w:rPr>
      </w:pPr>
      <w:proofErr w:type="spellStart"/>
      <w:r w:rsidRPr="006D69CE">
        <w:rPr>
          <w:b/>
          <w:sz w:val="24"/>
        </w:rPr>
        <w:t>Ans</w:t>
      </w:r>
      <w:proofErr w:type="spellEnd"/>
      <w:r w:rsidRPr="006D69CE">
        <w:rPr>
          <w:b/>
          <w:sz w:val="24"/>
        </w:rPr>
        <w:t>:</w:t>
      </w:r>
      <w:r w:rsidRPr="006D20EC">
        <w:rPr>
          <w:sz w:val="24"/>
        </w:rPr>
        <w:t xml:space="preserve"> </w:t>
      </w:r>
      <w:r w:rsidRPr="006D20EC">
        <w:t xml:space="preserve"> </w:t>
      </w:r>
      <w:r>
        <w:rPr>
          <w:sz w:val="24"/>
        </w:rPr>
        <w:t>Yes, the machines will</w:t>
      </w:r>
      <w:r w:rsidRPr="006D20EC">
        <w:rPr>
          <w:sz w:val="24"/>
        </w:rPr>
        <w:t xml:space="preserve"> have similar IP addresses, subnet masks, and default gateways</w:t>
      </w:r>
      <w:r>
        <w:rPr>
          <w:sz w:val="24"/>
        </w:rPr>
        <w:t xml:space="preserve"> as</w:t>
      </w:r>
      <w:r w:rsidRPr="006D20EC">
        <w:rPr>
          <w:sz w:val="24"/>
        </w:rPr>
        <w:t xml:space="preserve"> they are part of the same Local Area Network (LAN). </w:t>
      </w:r>
    </w:p>
    <w:p w14:paraId="0E767208" w14:textId="77777777" w:rsidR="003C1F9A" w:rsidRPr="006D20EC" w:rsidRDefault="003C1F9A" w:rsidP="003C1F9A">
      <w:pPr>
        <w:jc w:val="both"/>
        <w:rPr>
          <w:sz w:val="24"/>
        </w:rPr>
      </w:pPr>
    </w:p>
    <w:p w14:paraId="71014717" w14:textId="77777777" w:rsidR="003C1F9A" w:rsidRDefault="003C1F9A" w:rsidP="003C1F9A">
      <w:pPr>
        <w:jc w:val="both"/>
        <w:rPr>
          <w:sz w:val="24"/>
        </w:rPr>
      </w:pPr>
      <w:r w:rsidRPr="006D20EC">
        <w:rPr>
          <w:sz w:val="24"/>
        </w:rPr>
        <w:t>What is similar about the IP addresses?</w:t>
      </w:r>
    </w:p>
    <w:p w14:paraId="5911214F" w14:textId="77777777" w:rsidR="003C1F9A" w:rsidRDefault="003C1F9A" w:rsidP="003C1F9A">
      <w:pPr>
        <w:jc w:val="both"/>
        <w:rPr>
          <w:sz w:val="24"/>
        </w:rPr>
      </w:pPr>
      <w:proofErr w:type="spellStart"/>
      <w:r w:rsidRPr="006D69CE">
        <w:rPr>
          <w:b/>
          <w:sz w:val="24"/>
        </w:rPr>
        <w:t>Ans</w:t>
      </w:r>
      <w:proofErr w:type="spellEnd"/>
      <w:r w:rsidRPr="006D69CE">
        <w:rPr>
          <w:b/>
          <w:sz w:val="24"/>
        </w:rPr>
        <w:t>:</w:t>
      </w:r>
      <w:r>
        <w:rPr>
          <w:b/>
          <w:sz w:val="24"/>
        </w:rPr>
        <w:t xml:space="preserve"> </w:t>
      </w:r>
      <w:r w:rsidRPr="006D69CE">
        <w:rPr>
          <w:rStyle w:val="Strong"/>
          <w:sz w:val="24"/>
        </w:rPr>
        <w:t>They all start with 192.168.1.</w:t>
      </w:r>
      <w:r w:rsidRPr="006D69CE">
        <w:rPr>
          <w:sz w:val="24"/>
        </w:rPr>
        <w:t xml:space="preserve"> This indicates they are all within the same private network range, specifically the 192.168.1.0/24 subnet.</w:t>
      </w:r>
      <w:r w:rsidRPr="006D69CE">
        <w:rPr>
          <w:sz w:val="28"/>
        </w:rPr>
        <w:t xml:space="preserve">   </w:t>
      </w:r>
    </w:p>
    <w:p w14:paraId="0137B988" w14:textId="77777777" w:rsidR="003C1F9A" w:rsidRPr="006D69CE" w:rsidRDefault="003C1F9A" w:rsidP="003C1F9A">
      <w:pPr>
        <w:jc w:val="both"/>
        <w:rPr>
          <w:sz w:val="24"/>
        </w:rPr>
      </w:pPr>
    </w:p>
    <w:p w14:paraId="51D5441D" w14:textId="77777777" w:rsidR="003C1F9A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What is similar about the default gateways? </w:t>
      </w:r>
    </w:p>
    <w:p w14:paraId="7DA2DEBB" w14:textId="77777777" w:rsidR="003C1F9A" w:rsidRDefault="003C1F9A" w:rsidP="003C1F9A">
      <w:pPr>
        <w:jc w:val="both"/>
        <w:rPr>
          <w:sz w:val="24"/>
        </w:rPr>
      </w:pPr>
      <w:proofErr w:type="spellStart"/>
      <w:r w:rsidRPr="003C6BB8">
        <w:rPr>
          <w:b/>
          <w:sz w:val="24"/>
        </w:rPr>
        <w:t>Ans</w:t>
      </w:r>
      <w:proofErr w:type="spellEnd"/>
      <w:r w:rsidRPr="003C6BB8">
        <w:rPr>
          <w:b/>
          <w:sz w:val="24"/>
        </w:rPr>
        <w:t>:</w:t>
      </w:r>
      <w:r>
        <w:rPr>
          <w:sz w:val="24"/>
        </w:rPr>
        <w:t xml:space="preserve"> </w:t>
      </w:r>
      <w:r w:rsidRPr="003C6BB8">
        <w:rPr>
          <w:sz w:val="24"/>
        </w:rPr>
        <w:t>The default gateway is usually the same for all devices on a LAN because it’s the IP address of the router or network device that connects the local network to external networks</w:t>
      </w:r>
    </w:p>
    <w:p w14:paraId="6C479B33" w14:textId="77777777" w:rsidR="003C1F9A" w:rsidRDefault="003C1F9A" w:rsidP="003C1F9A">
      <w:pPr>
        <w:jc w:val="both"/>
        <w:rPr>
          <w:sz w:val="24"/>
        </w:rPr>
      </w:pPr>
    </w:p>
    <w:p w14:paraId="1219E9B1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The IP addresses should share the same network portion. All machines in the LAN should share </w:t>
      </w:r>
    </w:p>
    <w:p w14:paraId="0726F004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the same default gateway.  </w:t>
      </w:r>
    </w:p>
    <w:p w14:paraId="7BD26C37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 xml:space="preserve">Record a couple of the IP Addresses:  </w:t>
      </w:r>
    </w:p>
    <w:p w14:paraId="528E84F9" w14:textId="77777777" w:rsidR="003C1F9A" w:rsidRPr="006D20EC" w:rsidRDefault="003C1F9A" w:rsidP="003C1F9A">
      <w:pPr>
        <w:jc w:val="both"/>
        <w:rPr>
          <w:sz w:val="24"/>
        </w:rPr>
      </w:pPr>
      <w:r w:rsidRPr="006D20EC">
        <w:rPr>
          <w:sz w:val="24"/>
        </w:rPr>
        <w:t>________________________________________________________________________</w:t>
      </w:r>
    </w:p>
    <w:p w14:paraId="40901C33" w14:textId="77777777" w:rsidR="003C1F9A" w:rsidRPr="00A35B75" w:rsidRDefault="003C1F9A" w:rsidP="003C1F9A">
      <w:pPr>
        <w:rPr>
          <w:b/>
          <w:sz w:val="24"/>
        </w:rPr>
      </w:pPr>
      <w:r w:rsidRPr="00A35B75">
        <w:rPr>
          <w:b/>
          <w:sz w:val="24"/>
        </w:rPr>
        <w:t xml:space="preserve">Step 5 </w:t>
      </w:r>
    </w:p>
    <w:p w14:paraId="73969EE6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Check additional TCP/IP configuration information  </w:t>
      </w:r>
    </w:p>
    <w:p w14:paraId="745ADD9B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To see detailed information, type ipconfig /all and press Enter. The figure shows the detailed IP </w:t>
      </w:r>
    </w:p>
    <w:p w14:paraId="5CF46D7B" w14:textId="77777777" w:rsidR="003C1F9A" w:rsidRDefault="003C1F9A" w:rsidP="003C1F9A">
      <w:pPr>
        <w:rPr>
          <w:sz w:val="24"/>
        </w:rPr>
      </w:pPr>
      <w:r w:rsidRPr="00171A02">
        <w:rPr>
          <w:sz w:val="24"/>
        </w:rPr>
        <w:t>configuration screen.</w:t>
      </w:r>
    </w:p>
    <w:p w14:paraId="2818F05C" w14:textId="6AFA2B79" w:rsidR="003C1F9A" w:rsidRDefault="00A20A42" w:rsidP="003C1F9A">
      <w:pPr>
        <w:jc w:val="center"/>
        <w:rPr>
          <w:sz w:val="24"/>
        </w:rPr>
      </w:pPr>
      <w:r w:rsidRPr="00A20A42">
        <w:rPr>
          <w:sz w:val="24"/>
        </w:rPr>
        <w:drawing>
          <wp:inline distT="0" distB="0" distL="0" distR="0" wp14:anchorId="33F94FBE" wp14:editId="4E173286">
            <wp:extent cx="5943600" cy="489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B745" w14:textId="617AA467" w:rsidR="00A20A42" w:rsidRDefault="00A20A42" w:rsidP="003C1F9A">
      <w:pPr>
        <w:jc w:val="center"/>
        <w:rPr>
          <w:sz w:val="24"/>
        </w:rPr>
      </w:pPr>
      <w:r w:rsidRPr="00A20A42">
        <w:rPr>
          <w:sz w:val="24"/>
        </w:rPr>
        <w:drawing>
          <wp:inline distT="0" distB="0" distL="0" distR="0" wp14:anchorId="3901E56D" wp14:editId="02E2CD66">
            <wp:extent cx="5943600" cy="4102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C9BE" w14:textId="77777777" w:rsidR="003C1F9A" w:rsidRDefault="003C1F9A" w:rsidP="003C1F9A">
      <w:pPr>
        <w:jc w:val="center"/>
        <w:rPr>
          <w:sz w:val="24"/>
        </w:rPr>
      </w:pPr>
    </w:p>
    <w:p w14:paraId="5B4D736F" w14:textId="77777777" w:rsidR="003C1F9A" w:rsidRDefault="003C1F9A" w:rsidP="003C1F9A">
      <w:pPr>
        <w:jc w:val="center"/>
        <w:rPr>
          <w:sz w:val="24"/>
        </w:rPr>
      </w:pPr>
      <w:r w:rsidRPr="00171A02">
        <w:rPr>
          <w:noProof/>
          <w:sz w:val="24"/>
        </w:rPr>
        <w:drawing>
          <wp:inline distT="0" distB="0" distL="0" distR="0" wp14:anchorId="1D81B461" wp14:editId="48BEA1CA">
            <wp:extent cx="5200495" cy="3543300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0189" cy="3556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5B5D" w14:textId="77777777" w:rsidR="003C1F9A" w:rsidRDefault="003C1F9A" w:rsidP="003C1F9A">
      <w:pPr>
        <w:rPr>
          <w:sz w:val="24"/>
        </w:rPr>
      </w:pPr>
    </w:p>
    <w:p w14:paraId="0387EA29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Notice the Physical Address (MAC) and the NIC model (Description). </w:t>
      </w:r>
    </w:p>
    <w:p w14:paraId="6A78C12F" w14:textId="77777777" w:rsidR="00A20A42" w:rsidRDefault="003C1F9A" w:rsidP="003C1F9A">
      <w:pPr>
        <w:rPr>
          <w:sz w:val="24"/>
        </w:rPr>
      </w:pPr>
      <w:proofErr w:type="spellStart"/>
      <w:r w:rsidRPr="00D83414">
        <w:rPr>
          <w:b/>
          <w:sz w:val="24"/>
        </w:rPr>
        <w:t>Ans</w:t>
      </w:r>
      <w:proofErr w:type="spellEnd"/>
      <w:r w:rsidRPr="00D83414">
        <w:rPr>
          <w:b/>
          <w:sz w:val="24"/>
        </w:rPr>
        <w:t>:</w:t>
      </w:r>
      <w:r>
        <w:rPr>
          <w:sz w:val="24"/>
        </w:rPr>
        <w:t xml:space="preserve"> </w:t>
      </w:r>
      <w:r w:rsidRPr="00BE79C6">
        <w:rPr>
          <w:b/>
          <w:sz w:val="24"/>
        </w:rPr>
        <w:t>Physical address (MAC):</w:t>
      </w:r>
      <w:r>
        <w:rPr>
          <w:sz w:val="24"/>
        </w:rPr>
        <w:t xml:space="preserve"> </w:t>
      </w:r>
      <w:r w:rsidR="00A20A42" w:rsidRPr="00A20A42">
        <w:rPr>
          <w:sz w:val="24"/>
        </w:rPr>
        <w:t>8C-16-45-E2-71-14</w:t>
      </w:r>
      <w:r w:rsidRPr="00A20A42">
        <w:rPr>
          <w:sz w:val="24"/>
        </w:rPr>
        <w:t>,</w:t>
      </w:r>
    </w:p>
    <w:p w14:paraId="102EE58A" w14:textId="440DA659" w:rsidR="003C1F9A" w:rsidRPr="00171A02" w:rsidRDefault="003C1F9A" w:rsidP="003C1F9A">
      <w:pPr>
        <w:rPr>
          <w:sz w:val="24"/>
        </w:rPr>
      </w:pPr>
      <w:r w:rsidRPr="00BE79C6">
        <w:rPr>
          <w:b/>
          <w:sz w:val="24"/>
        </w:rPr>
        <w:t>NIC model</w:t>
      </w:r>
      <w:r>
        <w:rPr>
          <w:sz w:val="24"/>
        </w:rPr>
        <w:t>:</w:t>
      </w:r>
      <w:r w:rsidRPr="00171A02">
        <w:rPr>
          <w:sz w:val="24"/>
        </w:rPr>
        <w:t xml:space="preserve"> </w:t>
      </w:r>
      <w:r w:rsidR="00A20A42" w:rsidRPr="00A20A42">
        <w:rPr>
          <w:sz w:val="24"/>
        </w:rPr>
        <w:t>Intel(R) Ethernet Connection I219-LM</w:t>
      </w:r>
    </w:p>
    <w:p w14:paraId="72288CE9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Write down the IP addresses of any servers listed:  </w:t>
      </w:r>
    </w:p>
    <w:p w14:paraId="18B2C62D" w14:textId="557329EC" w:rsidR="003C1F9A" w:rsidRPr="00171A02" w:rsidRDefault="003C1F9A" w:rsidP="003C1F9A">
      <w:pPr>
        <w:rPr>
          <w:sz w:val="24"/>
        </w:rPr>
      </w:pPr>
      <w:proofErr w:type="spellStart"/>
      <w:r w:rsidRPr="00D83414">
        <w:rPr>
          <w:b/>
          <w:sz w:val="24"/>
        </w:rPr>
        <w:t>Ans</w:t>
      </w:r>
      <w:proofErr w:type="spellEnd"/>
      <w:r w:rsidRPr="00D83414">
        <w:rPr>
          <w:b/>
          <w:sz w:val="24"/>
        </w:rPr>
        <w:t>:</w:t>
      </w:r>
      <w:r w:rsidRPr="00171A02">
        <w:rPr>
          <w:sz w:val="24"/>
        </w:rPr>
        <w:t xml:space="preserve">  </w:t>
      </w:r>
      <w:r w:rsidRPr="00BE79C6">
        <w:rPr>
          <w:b/>
          <w:sz w:val="24"/>
        </w:rPr>
        <w:t>IPv4 Address</w:t>
      </w:r>
      <w:r>
        <w:rPr>
          <w:sz w:val="24"/>
        </w:rPr>
        <w:t xml:space="preserve">: </w:t>
      </w:r>
      <w:r w:rsidR="00A20A42" w:rsidRPr="00A20A42">
        <w:rPr>
          <w:sz w:val="24"/>
        </w:rPr>
        <w:t>192.168.238.1(Preferred)</w:t>
      </w:r>
    </w:p>
    <w:p w14:paraId="1D6965D2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Write down the computer Host Name:  </w:t>
      </w:r>
    </w:p>
    <w:p w14:paraId="6F73E8FA" w14:textId="17309630" w:rsidR="003C1F9A" w:rsidRPr="00171A02" w:rsidRDefault="003C1F9A" w:rsidP="003C1F9A">
      <w:pPr>
        <w:rPr>
          <w:sz w:val="24"/>
        </w:rPr>
      </w:pPr>
      <w:proofErr w:type="spellStart"/>
      <w:r w:rsidRPr="00D83414">
        <w:rPr>
          <w:b/>
          <w:sz w:val="24"/>
        </w:rPr>
        <w:t>Ans</w:t>
      </w:r>
      <w:proofErr w:type="spellEnd"/>
      <w:r w:rsidRPr="00D83414">
        <w:rPr>
          <w:b/>
          <w:sz w:val="24"/>
        </w:rPr>
        <w:t>:</w:t>
      </w:r>
      <w:r>
        <w:rPr>
          <w:sz w:val="24"/>
        </w:rPr>
        <w:t xml:space="preserve"> </w:t>
      </w:r>
      <w:r w:rsidRPr="00BE79C6">
        <w:rPr>
          <w:b/>
          <w:sz w:val="24"/>
        </w:rPr>
        <w:t>Host name:</w:t>
      </w:r>
      <w:r>
        <w:rPr>
          <w:sz w:val="24"/>
        </w:rPr>
        <w:t xml:space="preserve"> </w:t>
      </w:r>
      <w:r w:rsidR="00A26AEA" w:rsidRPr="00A26AEA">
        <w:rPr>
          <w:sz w:val="24"/>
        </w:rPr>
        <w:t>DESKTOP-F1QMP69</w:t>
      </w:r>
    </w:p>
    <w:p w14:paraId="4CBDA7CB" w14:textId="77777777" w:rsidR="003C1F9A" w:rsidRDefault="003C1F9A" w:rsidP="003C1F9A">
      <w:pPr>
        <w:rPr>
          <w:sz w:val="24"/>
        </w:rPr>
      </w:pPr>
      <w:r w:rsidRPr="00171A02">
        <w:rPr>
          <w:sz w:val="24"/>
        </w:rPr>
        <w:t xml:space="preserve">Write down the Host Names of a couple other computers:  </w:t>
      </w:r>
    </w:p>
    <w:p w14:paraId="22DB0305" w14:textId="599D1D4F" w:rsidR="003C1F9A" w:rsidRDefault="003C1F9A" w:rsidP="00A26AEA">
      <w:pPr>
        <w:rPr>
          <w:sz w:val="24"/>
        </w:rPr>
      </w:pPr>
      <w:proofErr w:type="spellStart"/>
      <w:r w:rsidRPr="00D83414">
        <w:rPr>
          <w:b/>
          <w:sz w:val="24"/>
        </w:rPr>
        <w:t>Ans</w:t>
      </w:r>
      <w:proofErr w:type="spellEnd"/>
      <w:r w:rsidRPr="00D83414">
        <w:rPr>
          <w:b/>
          <w:sz w:val="24"/>
        </w:rPr>
        <w:t>:</w:t>
      </w:r>
      <w:r>
        <w:rPr>
          <w:sz w:val="24"/>
        </w:rPr>
        <w:t xml:space="preserve"> </w:t>
      </w:r>
    </w:p>
    <w:p w14:paraId="47BFCFCF" w14:textId="04DEB946" w:rsidR="00A26AEA" w:rsidRPr="0087347A" w:rsidRDefault="00A26AEA" w:rsidP="00A26AEA">
      <w:pPr>
        <w:widowControl w:val="0"/>
        <w:autoSpaceDE w:val="0"/>
        <w:autoSpaceDN w:val="0"/>
        <w:spacing w:before="21" w:after="0"/>
        <w:ind w:left="1180" w:right="1072"/>
        <w:rPr>
          <w:rFonts w:ascii="Calibri" w:eastAsia="Calibri" w:hAnsi="Calibri" w:cs="Calibri"/>
          <w:iCs/>
        </w:rPr>
      </w:pPr>
      <w:r>
        <w:rPr>
          <w:rFonts w:ascii="Calibri" w:eastAsia="Calibri" w:hAnsi="Calibri" w:cs="Calibri"/>
          <w:iCs/>
        </w:rPr>
        <w:t>Computer 1:</w:t>
      </w:r>
      <w:r w:rsidRPr="0087347A">
        <w:rPr>
          <w:rFonts w:ascii="Calibri" w:eastAsia="Calibri" w:hAnsi="Calibri" w:cs="Calibri"/>
          <w:iCs/>
        </w:rPr>
        <w:t xml:space="preserve"> DESKTOP-T3I4Q71</w:t>
      </w:r>
    </w:p>
    <w:p w14:paraId="2DA7A9F7" w14:textId="2CEB1E8C" w:rsidR="00A26AEA" w:rsidRPr="0087347A" w:rsidRDefault="00A26AEA" w:rsidP="00A26AEA">
      <w:pPr>
        <w:widowControl w:val="0"/>
        <w:autoSpaceDE w:val="0"/>
        <w:autoSpaceDN w:val="0"/>
        <w:spacing w:before="21" w:after="0"/>
        <w:ind w:left="1180" w:right="1072"/>
        <w:rPr>
          <w:rFonts w:ascii="Calibri" w:eastAsia="Calibri" w:hAnsi="Calibri" w:cs="Calibri"/>
          <w:iCs/>
        </w:rPr>
      </w:pPr>
      <w:r w:rsidRPr="0087347A">
        <w:rPr>
          <w:rFonts w:ascii="Calibri" w:eastAsia="Calibri" w:hAnsi="Calibri" w:cs="Calibri"/>
          <w:iCs/>
        </w:rPr>
        <w:t>Computer 2: DESKTOP-K3R4TSE</w:t>
      </w:r>
    </w:p>
    <w:p w14:paraId="470F9C5A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Do all of the servers and workstations share the same network portion of the IP address as the </w:t>
      </w:r>
    </w:p>
    <w:p w14:paraId="3CEDF1C0" w14:textId="77777777" w:rsidR="003C1F9A" w:rsidRDefault="003C1F9A" w:rsidP="003C1F9A">
      <w:pPr>
        <w:rPr>
          <w:sz w:val="24"/>
        </w:rPr>
      </w:pPr>
      <w:r w:rsidRPr="00171A02">
        <w:rPr>
          <w:sz w:val="24"/>
        </w:rPr>
        <w:t xml:space="preserve">student workstation? </w:t>
      </w:r>
    </w:p>
    <w:p w14:paraId="0F60306A" w14:textId="77777777" w:rsidR="003C1F9A" w:rsidRPr="00171A02" w:rsidRDefault="003C1F9A" w:rsidP="003C1F9A">
      <w:pPr>
        <w:rPr>
          <w:sz w:val="24"/>
        </w:rPr>
      </w:pPr>
      <w:proofErr w:type="spellStart"/>
      <w:r w:rsidRPr="00D83414">
        <w:rPr>
          <w:b/>
          <w:sz w:val="24"/>
        </w:rPr>
        <w:t>Ans</w:t>
      </w:r>
      <w:proofErr w:type="spellEnd"/>
      <w:r w:rsidRPr="00D83414">
        <w:rPr>
          <w:b/>
          <w:sz w:val="24"/>
        </w:rPr>
        <w:t>:</w:t>
      </w:r>
      <w:r>
        <w:rPr>
          <w:sz w:val="24"/>
        </w:rPr>
        <w:t xml:space="preserve"> </w:t>
      </w:r>
      <w:r w:rsidRPr="00D83414">
        <w:rPr>
          <w:sz w:val="24"/>
        </w:rPr>
        <w:t>Yes, they likely share the same network portion (192.168.1).</w:t>
      </w:r>
      <w:r w:rsidRPr="00171A02">
        <w:rPr>
          <w:sz w:val="24"/>
        </w:rPr>
        <w:t xml:space="preserve">  </w:t>
      </w:r>
    </w:p>
    <w:p w14:paraId="782E07EE" w14:textId="77777777" w:rsidR="003C1F9A" w:rsidRPr="00171A02" w:rsidRDefault="003C1F9A" w:rsidP="003C1F9A">
      <w:pPr>
        <w:rPr>
          <w:sz w:val="24"/>
        </w:rPr>
      </w:pPr>
      <w:r w:rsidRPr="00171A02">
        <w:rPr>
          <w:sz w:val="24"/>
        </w:rPr>
        <w:t xml:space="preserve">It would not be unusual for some or all of the servers and workstations to be in another network. </w:t>
      </w:r>
    </w:p>
    <w:p w14:paraId="18F322DC" w14:textId="77777777" w:rsidR="003C1F9A" w:rsidRDefault="003C1F9A" w:rsidP="003C1F9A">
      <w:pPr>
        <w:rPr>
          <w:sz w:val="24"/>
        </w:rPr>
      </w:pPr>
      <w:r w:rsidRPr="00171A02">
        <w:rPr>
          <w:sz w:val="24"/>
        </w:rPr>
        <w:t xml:space="preserve">It means that the computer default gateway is going to forward requests to the other network.  </w:t>
      </w:r>
    </w:p>
    <w:p w14:paraId="428D0CE4" w14:textId="77777777" w:rsidR="003C1F9A" w:rsidRDefault="003C1F9A" w:rsidP="003C1F9A">
      <w:pPr>
        <w:rPr>
          <w:sz w:val="24"/>
        </w:rPr>
      </w:pPr>
    </w:p>
    <w:p w14:paraId="38345ECB" w14:textId="77777777" w:rsidR="003C1F9A" w:rsidRPr="00A35B75" w:rsidRDefault="003C1F9A" w:rsidP="003C1F9A">
      <w:pPr>
        <w:rPr>
          <w:b/>
          <w:sz w:val="24"/>
        </w:rPr>
      </w:pPr>
      <w:r w:rsidRPr="00A35B75">
        <w:rPr>
          <w:b/>
          <w:sz w:val="24"/>
        </w:rPr>
        <w:t xml:space="preserve">Step 6  </w:t>
      </w:r>
    </w:p>
    <w:p w14:paraId="4C257507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Close the screen when finished examining network settings.  </w:t>
      </w:r>
    </w:p>
    <w:p w14:paraId="54075ADE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Repeat the previous steps as necessary. Make sure that it is possible to return to and interpret this </w:t>
      </w:r>
    </w:p>
    <w:p w14:paraId="3935E1DF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screen. </w:t>
      </w:r>
    </w:p>
    <w:p w14:paraId="6326FF14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Based on observations, what can be deduced about the following results taken from three </w:t>
      </w:r>
    </w:p>
    <w:p w14:paraId="6A147EA6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computers connected to one switch?  </w:t>
      </w:r>
    </w:p>
    <w:p w14:paraId="2F4BA516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Computer 1  </w:t>
      </w:r>
    </w:p>
    <w:p w14:paraId="0408FD5C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IP Address: 192.168.5.13  </w:t>
      </w:r>
    </w:p>
    <w:p w14:paraId="67EC6705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Subnet Mask: 255.255.255.0  </w:t>
      </w:r>
    </w:p>
    <w:p w14:paraId="73391849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Default Gateway: 192.168.12.1  </w:t>
      </w:r>
    </w:p>
    <w:p w14:paraId="706590D1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Computer 2  </w:t>
      </w:r>
    </w:p>
    <w:p w14:paraId="03719C23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IP Address: 192.168.5.5  </w:t>
      </w:r>
    </w:p>
    <w:p w14:paraId="387FA815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Subnet Mask: 255.255.255.0  </w:t>
      </w:r>
    </w:p>
    <w:p w14:paraId="145FFE68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Default Gateway: 192.168.12.1  </w:t>
      </w:r>
    </w:p>
    <w:p w14:paraId="41AF87EA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Computer 3  </w:t>
      </w:r>
    </w:p>
    <w:p w14:paraId="05FDF554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IP Address: 192.168.11.97  </w:t>
      </w:r>
    </w:p>
    <w:p w14:paraId="7AB93868" w14:textId="77777777" w:rsidR="003C1F9A" w:rsidRPr="00D83414" w:rsidRDefault="003C1F9A" w:rsidP="003C1F9A">
      <w:pPr>
        <w:rPr>
          <w:sz w:val="24"/>
        </w:rPr>
      </w:pPr>
      <w:r w:rsidRPr="00D83414">
        <w:rPr>
          <w:sz w:val="24"/>
        </w:rPr>
        <w:t xml:space="preserve">Subnet Mask: 255.255.255.0  </w:t>
      </w:r>
    </w:p>
    <w:p w14:paraId="2EB5E405" w14:textId="77777777" w:rsidR="003C1F9A" w:rsidRDefault="003C1F9A" w:rsidP="003C1F9A">
      <w:pPr>
        <w:rPr>
          <w:sz w:val="24"/>
        </w:rPr>
      </w:pPr>
      <w:r w:rsidRPr="00D83414">
        <w:rPr>
          <w:sz w:val="24"/>
        </w:rPr>
        <w:t xml:space="preserve">Default Gateway: 192.168.12.1  </w:t>
      </w:r>
    </w:p>
    <w:p w14:paraId="12F95F92" w14:textId="77777777" w:rsidR="003C1F9A" w:rsidRPr="00D83414" w:rsidRDefault="003C1F9A" w:rsidP="003C1F9A">
      <w:pPr>
        <w:rPr>
          <w:sz w:val="24"/>
        </w:rPr>
      </w:pPr>
    </w:p>
    <w:p w14:paraId="03D43005" w14:textId="77777777" w:rsidR="003C1F9A" w:rsidRDefault="003C1F9A" w:rsidP="003C1F9A">
      <w:pPr>
        <w:rPr>
          <w:sz w:val="24"/>
        </w:rPr>
      </w:pPr>
      <w:r w:rsidRPr="00D83414">
        <w:rPr>
          <w:sz w:val="24"/>
        </w:rPr>
        <w:t xml:space="preserve">Should they be able to talk to each other?  </w:t>
      </w:r>
    </w:p>
    <w:p w14:paraId="6824B9C2" w14:textId="1C0C56CF" w:rsidR="003C1F9A" w:rsidRDefault="003C1F9A" w:rsidP="003C1F9A">
      <w:pPr>
        <w:rPr>
          <w:sz w:val="24"/>
        </w:rPr>
      </w:pPr>
      <w:proofErr w:type="spellStart"/>
      <w:r w:rsidRPr="00A35B75">
        <w:rPr>
          <w:b/>
          <w:sz w:val="24"/>
        </w:rPr>
        <w:t>Ans</w:t>
      </w:r>
      <w:proofErr w:type="spellEnd"/>
      <w:r w:rsidRPr="00A35B75">
        <w:rPr>
          <w:b/>
          <w:sz w:val="24"/>
        </w:rPr>
        <w:t>:</w:t>
      </w:r>
      <w:r>
        <w:t xml:space="preserve"> </w:t>
      </w:r>
      <w:r w:rsidR="00A613FA">
        <w:rPr>
          <w:sz w:val="24"/>
        </w:rPr>
        <w:t>Computer 1 and computer 2 are on the same network but computer three is on different network</w:t>
      </w:r>
      <w:r w:rsidRPr="00D83414">
        <w:rPr>
          <w:sz w:val="24"/>
        </w:rPr>
        <w:t>, so direct communication is not possible without a router.</w:t>
      </w:r>
      <w:r>
        <w:rPr>
          <w:sz w:val="24"/>
        </w:rPr>
        <w:t xml:space="preserve"> </w:t>
      </w:r>
    </w:p>
    <w:p w14:paraId="63F7437B" w14:textId="77777777" w:rsidR="003C1F9A" w:rsidRDefault="003C1F9A" w:rsidP="003C1F9A">
      <w:pPr>
        <w:rPr>
          <w:sz w:val="24"/>
        </w:rPr>
      </w:pPr>
      <w:r w:rsidRPr="00D83414">
        <w:rPr>
          <w:sz w:val="24"/>
        </w:rPr>
        <w:t xml:space="preserve">Are they all on the same network? Why or why not?  </w:t>
      </w:r>
    </w:p>
    <w:p w14:paraId="1FE4B721" w14:textId="77777777" w:rsidR="003C1F9A" w:rsidRDefault="003C1F9A" w:rsidP="003C1F9A">
      <w:pPr>
        <w:rPr>
          <w:sz w:val="24"/>
        </w:rPr>
      </w:pPr>
      <w:proofErr w:type="spellStart"/>
      <w:r w:rsidRPr="00A35B75">
        <w:rPr>
          <w:b/>
          <w:sz w:val="24"/>
        </w:rPr>
        <w:t>Ans</w:t>
      </w:r>
      <w:proofErr w:type="spellEnd"/>
      <w:r w:rsidRPr="00A35B75">
        <w:rPr>
          <w:b/>
          <w:sz w:val="24"/>
        </w:rPr>
        <w:t>:</w:t>
      </w:r>
      <w:r>
        <w:rPr>
          <w:sz w:val="24"/>
        </w:rPr>
        <w:t xml:space="preserve"> </w:t>
      </w:r>
      <w:r w:rsidRPr="00A35B75">
        <w:rPr>
          <w:sz w:val="24"/>
        </w:rPr>
        <w:t>No. They are not on the same network because their IP addresses have different network portions (192.168.5.x and 192.168.11.x)</w:t>
      </w:r>
    </w:p>
    <w:p w14:paraId="0CC108D6" w14:textId="77777777" w:rsidR="003C1F9A" w:rsidRPr="003C1F9A" w:rsidRDefault="003C1F9A" w:rsidP="003C1F9A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05D706C7" w:rsidR="00F70AA7" w:rsidRDefault="00F70AA7" w:rsidP="000367F1">
      <w:pPr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</w:p>
    <w:p w14:paraId="252BBD10" w14:textId="0AE26142" w:rsidR="00055F86" w:rsidRPr="000367F1" w:rsidRDefault="00055F86" w:rsidP="000367F1">
      <w:pPr>
        <w:rPr>
          <w:rFonts w:ascii="Times New Roman" w:hAnsi="Times New Roman" w:cs="Times New Roman"/>
          <w:b/>
          <w:sz w:val="28"/>
        </w:rPr>
      </w:pPr>
    </w:p>
    <w:sectPr w:rsidR="00055F86" w:rsidRPr="000367F1" w:rsidSect="00BC3F03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6BF88" w14:textId="77777777" w:rsidR="0023245B" w:rsidRDefault="0023245B" w:rsidP="002B243B">
      <w:pPr>
        <w:spacing w:after="0" w:line="240" w:lineRule="auto"/>
      </w:pPr>
      <w:r>
        <w:separator/>
      </w:r>
    </w:p>
  </w:endnote>
  <w:endnote w:type="continuationSeparator" w:id="0">
    <w:p w14:paraId="00982D46" w14:textId="77777777" w:rsidR="0023245B" w:rsidRDefault="0023245B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89DA1" w14:textId="77777777" w:rsidR="0023245B" w:rsidRDefault="0023245B" w:rsidP="002B243B">
      <w:pPr>
        <w:spacing w:after="0" w:line="240" w:lineRule="auto"/>
      </w:pPr>
      <w:r>
        <w:separator/>
      </w:r>
    </w:p>
  </w:footnote>
  <w:footnote w:type="continuationSeparator" w:id="0">
    <w:p w14:paraId="6BD11072" w14:textId="77777777" w:rsidR="0023245B" w:rsidRDefault="0023245B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5449A"/>
    <w:multiLevelType w:val="hybridMultilevel"/>
    <w:tmpl w:val="28023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C4FEF"/>
    <w:multiLevelType w:val="hybridMultilevel"/>
    <w:tmpl w:val="5B7646E6"/>
    <w:lvl w:ilvl="0" w:tplc="A9F219F6">
      <w:numFmt w:val="bullet"/>
      <w:lvlText w:val="•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D5DF3"/>
    <w:rsid w:val="0013225E"/>
    <w:rsid w:val="00200B2A"/>
    <w:rsid w:val="0023245B"/>
    <w:rsid w:val="00257705"/>
    <w:rsid w:val="002B243B"/>
    <w:rsid w:val="00314B72"/>
    <w:rsid w:val="0038792E"/>
    <w:rsid w:val="003C1F9A"/>
    <w:rsid w:val="004B6DBF"/>
    <w:rsid w:val="00513A05"/>
    <w:rsid w:val="005450EC"/>
    <w:rsid w:val="00560DDA"/>
    <w:rsid w:val="00594CBA"/>
    <w:rsid w:val="00651801"/>
    <w:rsid w:val="0069285A"/>
    <w:rsid w:val="006D00C3"/>
    <w:rsid w:val="006E02F2"/>
    <w:rsid w:val="007E1154"/>
    <w:rsid w:val="0085403B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A20A42"/>
    <w:rsid w:val="00A26AEA"/>
    <w:rsid w:val="00A314CC"/>
    <w:rsid w:val="00A613FA"/>
    <w:rsid w:val="00B764CB"/>
    <w:rsid w:val="00B83B37"/>
    <w:rsid w:val="00BA5D0F"/>
    <w:rsid w:val="00BC3F03"/>
    <w:rsid w:val="00C10BC9"/>
    <w:rsid w:val="00C427FB"/>
    <w:rsid w:val="00CD75E4"/>
    <w:rsid w:val="00D86F90"/>
    <w:rsid w:val="00DC2464"/>
    <w:rsid w:val="00E43118"/>
    <w:rsid w:val="00F70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  <w:style w:type="table" w:styleId="TableGrid">
    <w:name w:val="Table Grid"/>
    <w:basedOn w:val="TableNormal"/>
    <w:uiPriority w:val="39"/>
    <w:rsid w:val="003C1F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C1F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71CD8-B97F-40BF-83D2-360D2AD92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4</cp:revision>
  <dcterms:created xsi:type="dcterms:W3CDTF">2025-02-25T20:34:00Z</dcterms:created>
  <dcterms:modified xsi:type="dcterms:W3CDTF">2025-02-25T21:33:00Z</dcterms:modified>
</cp:coreProperties>
</file>